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the Marine Engineering Program at University of Toronto, Canada</w:t>
      </w:r>
    </w:p>
    <w:bookmarkEnd w:id="20"/>
    <w:p>
      <w:pPr>
        <w:pStyle w:val="BodyText"/>
      </w:pPr>
      <w:r>
        <w:t xml:space="preserve">October 26, 2023</w:t>
      </w:r>
    </w:p>
    <w:p>
      <w:pPr>
        <w:pStyle w:val="BodyText"/>
      </w:pPr>
      <w:r>
        <w:t xml:space="preserve">The Scholarship Committee</w:t>
      </w:r>
    </w:p>
    <w:p>
      <w:pPr>
        <w:pStyle w:val="BodyText"/>
      </w:pPr>
      <w:r>
        <w:t xml:space="preserve">University of Toronto Faculty of Applied Science and Engineering</w:t>
      </w:r>
    </w:p>
    <w:p>
      <w:pPr>
        <w:pStyle w:val="BodyText"/>
      </w:pPr>
      <w:r>
        <w:t xml:space="preserve">Toronto, Ontario M5S 1A4</w:t>
      </w:r>
    </w:p>
    <w:bookmarkStart w:id="21" w:name="X874721043a549b16e052ee289acf6dd14f15291"/>
    <w:p>
      <w:pPr>
        <w:pStyle w:val="Heading2"/>
      </w:pPr>
      <w:r>
        <w:t xml:space="preserve">Subject: Scholarship Application for Marine Engineering Program at University of Toronto, Canada</w:t>
      </w:r>
    </w:p>
    <w:bookmarkEnd w:id="21"/>
    <w:p>
      <w:pPr>
        <w:pStyle w:val="FirstParagraph"/>
      </w:pPr>
      <w:r>
        <w:t xml:space="preserve">Dear Esteemed Scholarship Committee,</w:t>
      </w:r>
    </w:p>
    <w:p>
      <w:pPr>
        <w:pStyle w:val="BodyText"/>
      </w:pPr>
      <w:r>
        <w:t xml:space="preserve">It is with profound enthusiasm that I submit my Scholarship Application Letter for the prestigious Marine Engineering program at the University of Toronto, Canada. As an aspiring professional dedicated to revolutionizing maritime technology and sustainable ocean navigation, I have meticulously aligned my academic trajectory with the exceptional opportunities offered by Canada's premier institution in Toronto. This letter outlines not only my qualifications but also my unwavering commitment to becoming a pioneering</w:t>
      </w:r>
      <w:r>
        <w:t xml:space="preserve"> </w:t>
      </w:r>
      <w:r>
        <w:rPr>
          <w:bCs/>
          <w:b/>
        </w:rPr>
        <w:t xml:space="preserve">Marine Engineer</w:t>
      </w:r>
      <w:r>
        <w:t xml:space="preserve"> </w:t>
      </w:r>
      <w:r>
        <w:t xml:space="preserve">within</w:t>
      </w:r>
      <w:r>
        <w:t xml:space="preserve"> </w:t>
      </w:r>
      <w:r>
        <w:rPr>
          <w:iCs/>
          <w:i/>
        </w:rPr>
        <w:t xml:space="preserve">Canada Toronto</w:t>
      </w:r>
      <w:r>
        <w:t xml:space="preserve">'s dynamic maritime ecosystem.</w:t>
      </w:r>
    </w:p>
    <w:p>
      <w:pPr>
        <w:pStyle w:val="BodyText"/>
      </w:pPr>
      <w:r>
        <w:t xml:space="preserve">My academic journey has been defined by an unyielding passion for naval architecture and propulsion systems, culminating in a Bachelor of Engineering with First-Class Honors in Mechanical Engineering from the National University of Singapore. During my undergraduate studies, I spearheaded a capstone project designing an energy-efficient auxiliary power system for coastal vessels, which reduced fuel consumption by 18% while maintaining operational reliability. This experience ignited my deep fascination with the intricate balance between technological innovation and environmental stewardship—a core tenet of modern marine engineering that resonates profoundly with Toronto's leadership in green maritime initiatives.</w:t>
      </w:r>
    </w:p>
    <w:p>
      <w:pPr>
        <w:pStyle w:val="BodyText"/>
      </w:pPr>
      <w:r>
        <w:t xml:space="preserve">What particularly draws me to</w:t>
      </w:r>
      <w:r>
        <w:t xml:space="preserve"> </w:t>
      </w:r>
      <w:r>
        <w:rPr>
          <w:iCs/>
          <w:i/>
        </w:rPr>
        <w:t xml:space="preserve">Canada Toronto</w:t>
      </w:r>
      <w:r>
        <w:t xml:space="preserve"> </w:t>
      </w:r>
      <w:r>
        <w:t xml:space="preserve">is the city's unparalleled position as a global hub for maritime innovation. The University of Toronto’s Centre for Ocean Engineering and its strategic partnerships with the Canadian Marine Environment Protection Society provide an academic environment where theoretical knowledge converges with real-world application. I am especially eager to collaborate with Professor Elena Rossi, whose research on AI-driven hull optimization directly aligns with my thesis proposal: "Integrating Machine Learning Algorithms for Predictive Maintenance in LNG-Powered Vessels." This specialization is critically important as Canada accelerates its transition toward carbon-neutral shipping under the International Maritime Organization's 2030 targets—a mission that demands skilled</w:t>
      </w:r>
      <w:r>
        <w:t xml:space="preserve"> </w:t>
      </w:r>
      <w:r>
        <w:rPr>
          <w:bCs/>
          <w:b/>
        </w:rPr>
        <w:t xml:space="preserve">Marine Engineer</w:t>
      </w:r>
      <w:r>
        <w:t xml:space="preserve">s trained at institutions like Toronto’s.</w:t>
      </w:r>
    </w:p>
    <w:p>
      <w:pPr>
        <w:pStyle w:val="BodyText"/>
      </w:pPr>
      <w:r>
        <w:t xml:space="preserve">My professional experiences have solidified my resolve to pursue this path. As an intern at Singapore's Maritime and Port Authority, I contributed to the development of port emissions monitoring systems, gaining firsthand insight into how regulatory frameworks shape engineering solutions. I also volunteered with the Ocean Conservancy's Great Lakes cleanup initiative in Toronto during summer 2022—a transformative experience that exposed me to the unique challenges of freshwater marine environments. Witnessing Toronto’s commitment to revitalizing Lake Ontario’s ecosystem through advanced waste management technologies reinforced my belief that</w:t>
      </w:r>
      <w:r>
        <w:t xml:space="preserve"> </w:t>
      </w:r>
      <w:r>
        <w:rPr>
          <w:iCs/>
          <w:i/>
        </w:rPr>
        <w:t xml:space="preserve">Canada Toronto</w:t>
      </w:r>
      <w:r>
        <w:t xml:space="preserve"> </w:t>
      </w:r>
      <w:r>
        <w:t xml:space="preserve">offers the perfect crucible for a future</w:t>
      </w:r>
      <w:r>
        <w:t xml:space="preserve"> </w:t>
      </w:r>
      <w:r>
        <w:rPr>
          <w:bCs/>
          <w:b/>
        </w:rPr>
        <w:t xml:space="preserve">Marine Engineer</w:t>
      </w:r>
      <w:r>
        <w:t xml:space="preserve">.</w:t>
      </w:r>
    </w:p>
    <w:p>
      <w:pPr>
        <w:pStyle w:val="BodyText"/>
      </w:pPr>
      <w:r>
        <w:t xml:space="preserve">The financial burden of pursuing this specialized degree in Canada would be substantial without scholarship support. As an international student, tuition fees alone exceed CAD $45,000 annually, and living expenses in Toronto further strain my resources. This Scholarship Application Letter serves as my earnest request for financial assistance to alleviate these barriers. Your investment would empower me to fully engage with Toronto's vibrant engineering community—from attending the annual International Maritime Technology Conference at the Ontario Science Centre to collaborating with companies like Seaspan Corporation on next-generation ship designs.</w:t>
      </w:r>
    </w:p>
    <w:p>
      <w:pPr>
        <w:pStyle w:val="BodyText"/>
      </w:pPr>
      <w:r>
        <w:t xml:space="preserve">My long-term vision transcends personal achievement. I aim to establish a research-and-development firm in Toronto focused on retrofitting legacy vessels with zero-emission propulsion systems, directly addressing Canada's 2030 climate goals. This requires not only technical expertise but also deep integration into local industry networks—a privilege accessible through the University of Toronto’s renowned co-op program and its partnership with the Port of Toronto. As a</w:t>
      </w:r>
      <w:r>
        <w:t xml:space="preserve"> </w:t>
      </w:r>
      <w:r>
        <w:rPr>
          <w:bCs/>
          <w:b/>
        </w:rPr>
        <w:t xml:space="preserve">Marine Engineer</w:t>
      </w:r>
      <w:r>
        <w:t xml:space="preserve">, I recognize that my contribution must extend beyond calculations to meaningful societal impact, particularly in coastal communities like Halifax and Vancouver that depend on maritime commerce.</w:t>
      </w:r>
    </w:p>
    <w:p>
      <w:pPr>
        <w:pStyle w:val="BodyText"/>
      </w:pPr>
      <w:r>
        <w:t xml:space="preserve">What distinguishes my candidacy is my proven ability to bridge academic rigor with practical innovation. In addition to publishing two peer-reviewed papers on vessel hydrodynamics, I designed a low-cost desalination prototype for remote fishing communities during a 2021 volunteer stint in the Philippines. This project earned me the ASEAN Young Innovator Award and demonstrated my capacity to engineer solutions where resources are limited—a skill vital for implementing sustainable marine infrastructure across Canada's diverse coastal regions.</w:t>
      </w:r>
    </w:p>
    <w:p>
      <w:pPr>
        <w:pStyle w:val="BodyText"/>
      </w:pPr>
      <w:r>
        <w:t xml:space="preserve">I am particularly motivated by Toronto’s role as a leader in developing "Smart Port" technologies. The city’s commitment to digitalizing maritime logistics through initiatives like the Great Lakes Marine Technology Cluster presents an ideal environment to refine my expertise. As a future</w:t>
      </w:r>
      <w:r>
        <w:t xml:space="preserve"> </w:t>
      </w:r>
      <w:r>
        <w:rPr>
          <w:bCs/>
          <w:b/>
        </w:rPr>
        <w:t xml:space="preserve">Marine Engineer</w:t>
      </w:r>
      <w:r>
        <w:t xml:space="preserve">, I intend to contribute to these advancements while advocating for inclusive design practices that prioritize both technological progress and human safety—a principle deeply embedded in Canada's approach to maritime development.</w:t>
      </w:r>
    </w:p>
    <w:p>
      <w:pPr>
        <w:pStyle w:val="BodyText"/>
      </w:pPr>
      <w:r>
        <w:t xml:space="preserve">My journey has been guided by the understanding that marine engineering is not merely about constructing vessels, but about enabling global trade, protecting fragile ecosystems, and fostering economic resilience. The University of Toronto’s program in</w:t>
      </w:r>
      <w:r>
        <w:t xml:space="preserve"> </w:t>
      </w:r>
      <w:r>
        <w:rPr>
          <w:iCs/>
          <w:i/>
        </w:rPr>
        <w:t xml:space="preserve">Canada Toronto</w:t>
      </w:r>
      <w:r>
        <w:t xml:space="preserve"> </w:t>
      </w:r>
      <w:r>
        <w:t xml:space="preserve">offers precisely the interdisciplinary platform I require to master these complexities. This scholarship would transform my academic pursuit from a personal ambition into a catalyst for tangible change within Canada's maritime sector—and ultimately, the world’s oceans.</w:t>
      </w:r>
    </w:p>
    <w:p>
      <w:pPr>
        <w:pStyle w:val="BodyText"/>
      </w:pPr>
      <w:r>
        <w:t xml:space="preserve">I have attached all required documentation, including academic transcripts, recommendation letters from Professor Chen (Chair of Mechanical Engineering at NUS) and Captain Amina Khan (Director of Operations at Singapore Maritime Academy), and my detailed research proposal. I welcome the opportunity to discuss how my background aligns with your mission during an interview at your convenience.</w:t>
      </w:r>
    </w:p>
    <w:p>
      <w:pPr>
        <w:pStyle w:val="BodyText"/>
      </w:pPr>
      <w:r>
        <w:t xml:space="preserve">Thank you for considering this Scholarship Application Letter. I am eager to contribute my skills to Toronto’s thriving engineering community and advance the field of marine engineering in a way that honors both environmental responsibility and technological excellence—a vision perfectly embodied by Canada's maritime future.</w:t>
      </w:r>
    </w:p>
    <w:p>
      <w:pPr>
        <w:pStyle w:val="BodyText"/>
      </w:pPr>
      <w:r>
        <w:t xml:space="preserve">Sincerely,</w:t>
      </w:r>
    </w:p>
    <w:p>
      <w:pPr>
        <w:pStyle w:val="BodyText"/>
      </w:pPr>
      <w:r>
        <w:br/>
      </w:r>
      <w:r>
        <w:br/>
      </w:r>
      <w:r>
        <w:br/>
      </w:r>
    </w:p>
    <w:p>
      <w:pPr>
        <w:pStyle w:val="BodyText"/>
      </w:pPr>
      <w:r>
        <w:t xml:space="preserve">Wei Zhang</w:t>
      </w:r>
    </w:p>
    <w:p>
      <w:pPr>
        <w:pStyle w:val="BodyText"/>
      </w:pPr>
      <w:r>
        <w:t xml:space="preserve">International Student Applicant, Marine Engineering Program</w:t>
      </w:r>
    </w:p>
    <w:p>
      <w:pPr>
        <w:pStyle w:val="BodyText"/>
      </w:pPr>
      <w:r>
        <w:t xml:space="preserve">National University of Singapore | Bachelor of Engineering (Mechanical), First-Class Honors</w:t>
      </w:r>
    </w:p>
    <w:p>
      <w:pPr>
        <w:pStyle w:val="BodyText"/>
      </w:pPr>
      <w:r>
        <w:t xml:space="preserve">Email: wei.zhang@u.nus.edu | Phone: +65 9876 5432</w:t>
      </w:r>
    </w:p>
    <w:p>
      <w:pPr>
        <w:pStyle w:val="BodyText"/>
      </w:pPr>
      <w:r>
        <w:t xml:space="preserve">This Scholarship Application Letter is submitted for consideration under the University of Toronto's International Engineering Excellence Award (IEEA)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cholarship Application</dc:title>
  <dc:creator/>
  <dc:language>en</dc:language>
  <cp:keywords/>
  <dcterms:created xsi:type="dcterms:W3CDTF">2026-07-20T23:39:54Z</dcterms:created>
  <dcterms:modified xsi:type="dcterms:W3CDTF">2026-07-20T23:39:54Z</dcterms:modified>
</cp:coreProperties>
</file>

<file path=docProps/custom.xml><?xml version="1.0" encoding="utf-8"?>
<Properties xmlns="http://schemas.openxmlformats.org/officeDocument/2006/custom-properties" xmlns:vt="http://schemas.openxmlformats.org/officeDocument/2006/docPropsVTypes"/>
</file>